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96E87" w14:textId="77777777" w:rsidR="00B11F61" w:rsidRDefault="00B11F61" w:rsidP="00B11F61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72C4" w:themeColor="accent1"/>
          <w:spacing w:val="3"/>
          <w:sz w:val="32"/>
          <w:szCs w:val="32"/>
        </w:rPr>
      </w:pPr>
      <w:r>
        <w:rPr>
          <w:color w:val="4472C4" w:themeColor="accent1"/>
          <w:spacing w:val="3"/>
          <w:sz w:val="32"/>
          <w:szCs w:val="32"/>
        </w:rPr>
        <w:t>CHANNABASAV ANGADI</w:t>
      </w:r>
    </w:p>
    <w:p w14:paraId="41997235" w14:textId="77777777" w:rsidR="00B11F61" w:rsidRDefault="00B11F61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B3C141C" w14:textId="4517EAD9" w:rsidR="00F924A6" w:rsidRDefault="00913CE9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4</w:t>
      </w:r>
      <w:r w:rsidR="00F924A6"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="00F924A6" w:rsidRPr="007A1BB7">
        <w:rPr>
          <w:b w:val="0"/>
          <w:bCs w:val="0"/>
          <w:color w:val="444444"/>
          <w:spacing w:val="3"/>
        </w:rPr>
        <w:t>. Write an SQL query to print the first three characters of  FIRST_NAME from Worker table.</w:t>
      </w:r>
    </w:p>
    <w:p w14:paraId="35162BB0" w14:textId="79AD9A2A" w:rsidR="00EF6FEE" w:rsidRPr="00EF6FEE" w:rsidRDefault="00EF6FEE" w:rsidP="00EF6FEE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color w:val="4472C4" w:themeColor="accent1"/>
          <w:spacing w:val="3"/>
        </w:rPr>
      </w:pPr>
      <w:r w:rsidRPr="00EF6FEE">
        <w:rPr>
          <w:color w:val="4472C4" w:themeColor="accent1"/>
          <w:spacing w:val="3"/>
        </w:rPr>
        <w:t>SELECT LEFT(of  FIRST_NAME, 3) as of  FIRST_NAME FROM Worker table.;</w:t>
      </w:r>
    </w:p>
    <w:p w14:paraId="563564BE" w14:textId="77777777" w:rsidR="00913CE9" w:rsidRPr="007A1BB7" w:rsidRDefault="00913CE9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ADC4A17" w14:textId="6BD7A78A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4B434DB9" w14:textId="02A18E34" w:rsidR="00EF6FEE" w:rsidRPr="00AE0D72" w:rsidRDefault="00EF6FEE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AE0D72">
        <w:rPr>
          <w:color w:val="4472C4" w:themeColor="accent1"/>
          <w:spacing w:val="3"/>
        </w:rPr>
        <w:t xml:space="preserve">SELECT POSITION("A" IN " Amitabh’ ") AS </w:t>
      </w:r>
      <w:proofErr w:type="spellStart"/>
      <w:r w:rsidRPr="00AE0D72">
        <w:rPr>
          <w:color w:val="4472C4" w:themeColor="accent1"/>
          <w:spacing w:val="3"/>
        </w:rPr>
        <w:t>MatchPosition</w:t>
      </w:r>
      <w:proofErr w:type="spellEnd"/>
      <w:r w:rsidRPr="00AE0D72">
        <w:rPr>
          <w:color w:val="4472C4" w:themeColor="accent1"/>
          <w:spacing w:val="3"/>
        </w:rPr>
        <w:t>;</w:t>
      </w:r>
    </w:p>
    <w:p w14:paraId="523EBC68" w14:textId="77777777" w:rsidR="00913CE9" w:rsidRDefault="00913CE9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C1A75CD" w14:textId="0AD91665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72E34961" w14:textId="500B1EFD" w:rsidR="00C74193" w:rsidRPr="00AE0D72" w:rsidRDefault="00EF6FEE" w:rsidP="00C7419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72C4" w:themeColor="accent1"/>
          <w:spacing w:val="3"/>
        </w:rPr>
      </w:pPr>
      <w:r w:rsidRPr="00AE0D72">
        <w:rPr>
          <w:color w:val="4472C4" w:themeColor="accent1"/>
          <w:spacing w:val="3"/>
        </w:rPr>
        <w:tab/>
      </w:r>
      <w:r w:rsidR="00C74193" w:rsidRPr="00AE0D72">
        <w:rPr>
          <w:color w:val="4472C4" w:themeColor="accent1"/>
          <w:spacing w:val="3"/>
        </w:rPr>
        <w:t>SELECT department, max(salary) FROM Worker table.</w:t>
      </w:r>
    </w:p>
    <w:p w14:paraId="453CC855" w14:textId="76BA6D6B" w:rsidR="00EF6FEE" w:rsidRPr="00AE0D72" w:rsidRDefault="00C74193" w:rsidP="00C74193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4472C4" w:themeColor="accent1"/>
          <w:spacing w:val="3"/>
        </w:rPr>
      </w:pPr>
      <w:r w:rsidRPr="00AE0D72">
        <w:rPr>
          <w:color w:val="4472C4" w:themeColor="accent1"/>
          <w:spacing w:val="3"/>
        </w:rPr>
        <w:t>group by department;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913CE9"/>
    <w:rsid w:val="00AE0D72"/>
    <w:rsid w:val="00B11F61"/>
    <w:rsid w:val="00B70223"/>
    <w:rsid w:val="00C74193"/>
    <w:rsid w:val="00EF6FEE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32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80</Words>
  <Characters>45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Channu Angadi</cp:lastModifiedBy>
  <cp:revision>5</cp:revision>
  <dcterms:created xsi:type="dcterms:W3CDTF">2021-03-26T13:45:00Z</dcterms:created>
  <dcterms:modified xsi:type="dcterms:W3CDTF">2022-04-25T10:59:00Z</dcterms:modified>
</cp:coreProperties>
</file>